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4C39" w:rsidRPr="00A64AFB" w:rsidRDefault="00974C39" w:rsidP="00974C39">
      <w:pPr>
        <w:widowControl w:val="0"/>
        <w:autoSpaceDE w:val="0"/>
        <w:autoSpaceDN w:val="0"/>
        <w:adjustRightInd w:val="0"/>
        <w:spacing w:after="0" w:line="267" w:lineRule="exac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</w:t>
      </w:r>
      <w:r w:rsidRPr="00A64AFB">
        <w:rPr>
          <w:rFonts w:ascii="Times New Roman" w:hAnsi="Times New Roman"/>
          <w:b/>
          <w:bCs/>
          <w:sz w:val="24"/>
          <w:szCs w:val="24"/>
        </w:rPr>
        <w:t>ENTRAL UNIVERSITY OF PUNJAB, BATHINDA</w:t>
      </w:r>
    </w:p>
    <w:p w:rsidR="00974C39" w:rsidRPr="00A64AFB" w:rsidRDefault="00974C39" w:rsidP="00974C39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/>
          <w:sz w:val="24"/>
          <w:szCs w:val="24"/>
        </w:rPr>
      </w:pPr>
      <w:r w:rsidRPr="00A64AFB">
        <w:rPr>
          <w:rFonts w:ascii="Times New Roman" w:hAnsi="Times New Roman"/>
          <w:b/>
          <w:bCs/>
          <w:sz w:val="24"/>
          <w:szCs w:val="24"/>
        </w:rPr>
        <w:t>(Established vide Act No. 25 (2009) of Parliament)</w:t>
      </w:r>
    </w:p>
    <w:p w:rsidR="00974C39" w:rsidRPr="00A64AFB" w:rsidRDefault="00034E03" w:rsidP="00974C39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Advt.No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:</w:t>
      </w:r>
      <w:r w:rsidR="00386B6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0F03D1">
        <w:rPr>
          <w:rFonts w:ascii="Times New Roman" w:hAnsi="Times New Roman"/>
          <w:b/>
          <w:bCs/>
          <w:sz w:val="24"/>
          <w:szCs w:val="24"/>
        </w:rPr>
        <w:t>Pro- 90</w:t>
      </w:r>
      <w:r w:rsidR="00C41E6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C534D">
        <w:rPr>
          <w:rFonts w:ascii="Times New Roman" w:hAnsi="Times New Roman"/>
          <w:b/>
          <w:bCs/>
          <w:sz w:val="24"/>
          <w:szCs w:val="24"/>
        </w:rPr>
        <w:t>(2019)</w:t>
      </w:r>
    </w:p>
    <w:tbl>
      <w:tblPr>
        <w:tblW w:w="9498" w:type="dxa"/>
        <w:tblLayout w:type="fixed"/>
        <w:tblCellMar>
          <w:left w:w="0" w:type="dxa"/>
          <w:right w:w="0" w:type="dxa"/>
        </w:tblCellMar>
        <w:tblLook w:val="0000"/>
      </w:tblPr>
      <w:tblGrid>
        <w:gridCol w:w="2070"/>
        <w:gridCol w:w="7428"/>
      </w:tblGrid>
      <w:tr w:rsidR="00974C39" w:rsidRPr="009D53D6" w:rsidTr="00BB7484">
        <w:trPr>
          <w:trHeight w:val="102"/>
        </w:trPr>
        <w:tc>
          <w:tcPr>
            <w:tcW w:w="2070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9D53D6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28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9D53D6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74C39" w:rsidRPr="009D53D6" w:rsidTr="00BB7484">
        <w:trPr>
          <w:trHeight w:val="1567"/>
        </w:trPr>
        <w:tc>
          <w:tcPr>
            <w:tcW w:w="2070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jects Title </w:t>
            </w:r>
          </w:p>
        </w:tc>
        <w:tc>
          <w:tcPr>
            <w:tcW w:w="7428" w:type="dxa"/>
            <w:tcBorders>
              <w:top w:val="nil"/>
              <w:left w:val="nil"/>
              <w:right w:val="single" w:sz="8" w:space="0" w:color="00000A"/>
            </w:tcBorders>
          </w:tcPr>
          <w:p w:rsidR="00152F7F" w:rsidRDefault="00152F7F" w:rsidP="008263E3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“</w:t>
            </w:r>
            <w:r w:rsidR="006E20E7">
              <w:rPr>
                <w:rFonts w:ascii="Times New Roman" w:hAnsi="Times New Roman"/>
                <w:b/>
                <w:bCs/>
                <w:sz w:val="24"/>
                <w:szCs w:val="24"/>
              </w:rPr>
              <w:t>Novel Aspects of Molecular Pathogenesis of Hereditary Breast Cancer</w:t>
            </w:r>
            <w:r w:rsidRPr="00152F7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” sponsored by </w:t>
            </w:r>
            <w:r w:rsidR="006E20E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ST, under Indo-Russia </w:t>
            </w:r>
            <w:r w:rsidR="00680EA0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joint project</w:t>
            </w:r>
            <w:r w:rsidRPr="00152F7F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 </w:t>
            </w:r>
            <w:proofErr w:type="spellStart"/>
            <w:r w:rsidR="006E20E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rogramme</w:t>
            </w:r>
            <w:proofErr w:type="spellEnd"/>
          </w:p>
          <w:p w:rsidR="00974C39" w:rsidRPr="003F4039" w:rsidRDefault="00974C39" w:rsidP="0009190F">
            <w:pPr>
              <w:spacing w:after="0" w:line="360" w:lineRule="auto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3F4039">
              <w:rPr>
                <w:rFonts w:ascii="Times New Roman" w:hAnsi="Times New Roman"/>
                <w:bCs/>
                <w:sz w:val="24"/>
                <w:szCs w:val="24"/>
              </w:rPr>
              <w:t xml:space="preserve">Principal Investigator: </w:t>
            </w:r>
            <w:r w:rsidR="00F0530C">
              <w:rPr>
                <w:rFonts w:ascii="Times New Roman" w:hAnsi="Times New Roman"/>
                <w:bCs/>
                <w:sz w:val="24"/>
                <w:szCs w:val="24"/>
              </w:rPr>
              <w:t xml:space="preserve"> Dr. </w:t>
            </w:r>
            <w:proofErr w:type="spellStart"/>
            <w:r w:rsidR="00E11D34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Aklank</w:t>
            </w:r>
            <w:proofErr w:type="spellEnd"/>
            <w:r w:rsidR="00E11D34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Jain</w:t>
            </w:r>
          </w:p>
          <w:p w:rsidR="00E11D34" w:rsidRDefault="006D54DD" w:rsidP="0009190F">
            <w:pPr>
              <w:spacing w:after="0" w:line="360" w:lineRule="auto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Associate Pr</w:t>
            </w:r>
            <w:r w:rsidR="00F0530C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o</w:t>
            </w:r>
            <w: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fessor</w:t>
            </w:r>
          </w:p>
          <w:p w:rsidR="0009190F" w:rsidRDefault="0009190F" w:rsidP="0009190F">
            <w:pPr>
              <w:spacing w:after="0" w:line="360" w:lineRule="auto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Department of Animal Sciences</w:t>
            </w:r>
            <w:r w:rsidR="00974C39" w:rsidRPr="009D53D6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,</w:t>
            </w:r>
            <w:r w:rsidR="00A62E60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</w:p>
          <w:p w:rsidR="00974C39" w:rsidRPr="009D53D6" w:rsidRDefault="00974C39" w:rsidP="0009190F">
            <w:pPr>
              <w:spacing w:after="0" w:line="360" w:lineRule="auto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proofErr w:type="gramStart"/>
            <w:r w:rsidRPr="009D53D6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Central Univer</w:t>
            </w:r>
            <w:r w:rsidR="00E11D34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sity of Punjab, Bathinda, Punjab</w:t>
            </w:r>
            <w:r w:rsidR="00E71823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-151001.</w:t>
            </w:r>
            <w:proofErr w:type="gramEnd"/>
          </w:p>
        </w:tc>
      </w:tr>
      <w:tr w:rsidR="00974C39" w:rsidRPr="009D53D6" w:rsidTr="00BB7484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o. of Post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974C39" w:rsidRPr="009D53D6" w:rsidRDefault="00974C39" w:rsidP="00BB74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E11D3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974C39" w:rsidRPr="003F4039" w:rsidTr="00BB7484">
        <w:trPr>
          <w:trHeight w:val="47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Name of the Post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9D53D6" w:rsidRDefault="00E11D34" w:rsidP="00BB74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ior Research Fellow</w:t>
            </w:r>
          </w:p>
        </w:tc>
      </w:tr>
      <w:tr w:rsidR="00974C39" w:rsidRPr="009D53D6" w:rsidTr="00BB7484">
        <w:trPr>
          <w:trHeight w:val="70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9D53D6" w:rsidRDefault="00974C39" w:rsidP="00BB74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D53D6">
              <w:rPr>
                <w:rFonts w:ascii="Times New Roman" w:hAnsi="Times New Roman"/>
                <w:sz w:val="24"/>
                <w:szCs w:val="24"/>
              </w:rPr>
              <w:t xml:space="preserve">Below </w:t>
            </w:r>
            <w:r w:rsidR="00994C21">
              <w:rPr>
                <w:rFonts w:ascii="Times New Roman" w:hAnsi="Times New Roman"/>
                <w:sz w:val="24"/>
                <w:szCs w:val="24"/>
              </w:rPr>
              <w:t>3</w:t>
            </w:r>
            <w:r w:rsidR="00B80191">
              <w:rPr>
                <w:rFonts w:ascii="Times New Roman" w:hAnsi="Times New Roman"/>
                <w:sz w:val="24"/>
                <w:szCs w:val="24"/>
              </w:rPr>
              <w:t>2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 xml:space="preserve"> year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="00F2135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 xml:space="preserve">on date of interview (Relaxation in age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s permissible 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>for SC/ST/OBC ca</w:t>
            </w:r>
            <w:r>
              <w:rPr>
                <w:rFonts w:ascii="Times New Roman" w:hAnsi="Times New Roman"/>
                <w:sz w:val="24"/>
                <w:szCs w:val="24"/>
              </w:rPr>
              <w:t>ndidates as per Government of India rules</w:t>
            </w:r>
            <w:r w:rsidRPr="009D53D6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74C39" w:rsidRPr="009D53D6" w:rsidTr="00BB7484">
        <w:trPr>
          <w:trHeight w:val="49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Fellowship</w:t>
            </w:r>
          </w:p>
          <w:p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152F7F" w:rsidRDefault="00C41E6B" w:rsidP="00E11D34">
            <w:pPr>
              <w:rPr>
                <w:rFonts w:ascii="Times New Roman" w:eastAsia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9190F" w:rsidRPr="00152F7F">
              <w:rPr>
                <w:rFonts w:ascii="Times New Roman" w:hAnsi="Times New Roman"/>
                <w:sz w:val="24"/>
                <w:szCs w:val="24"/>
              </w:rPr>
              <w:t xml:space="preserve">Rs </w:t>
            </w:r>
            <w:r w:rsidR="00E11D34">
              <w:rPr>
                <w:rFonts w:ascii="Times New Roman" w:hAnsi="Times New Roman"/>
                <w:sz w:val="24"/>
                <w:szCs w:val="24"/>
              </w:rPr>
              <w:t>2</w:t>
            </w:r>
            <w:r w:rsidR="0009190F" w:rsidRPr="00152F7F">
              <w:rPr>
                <w:rFonts w:ascii="Times New Roman" w:hAnsi="Times New Roman"/>
                <w:sz w:val="24"/>
                <w:szCs w:val="24"/>
              </w:rPr>
              <w:t>8</w:t>
            </w:r>
            <w:r w:rsidR="00974C39" w:rsidRPr="00152F7F">
              <w:rPr>
                <w:rFonts w:ascii="Times New Roman" w:hAnsi="Times New Roman"/>
                <w:sz w:val="24"/>
                <w:szCs w:val="24"/>
              </w:rPr>
              <w:t>,000/- per month</w:t>
            </w:r>
            <w:r w:rsidR="0009190F" w:rsidRPr="00152F7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11D34">
              <w:rPr>
                <w:rFonts w:ascii="Times New Roman" w:eastAsia="Times New Roman" w:hAnsi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+HRA as per University rule</w:t>
            </w:r>
            <w:r w:rsidR="00273A3B">
              <w:rPr>
                <w:rFonts w:ascii="Times New Roman" w:eastAsia="Times New Roman" w:hAnsi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</w:p>
        </w:tc>
      </w:tr>
      <w:tr w:rsidR="00974C39" w:rsidRPr="009D53D6" w:rsidTr="00BB7484">
        <w:trPr>
          <w:trHeight w:val="9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5A266A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nure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9D53D6" w:rsidRDefault="00974C39" w:rsidP="00C41E6B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D53D6">
              <w:rPr>
                <w:rFonts w:ascii="Times New Roman" w:hAnsi="Times New Roman"/>
                <w:sz w:val="24"/>
                <w:szCs w:val="24"/>
              </w:rPr>
              <w:t xml:space="preserve">Initially for </w:t>
            </w:r>
            <w:r w:rsidR="0009190F">
              <w:rPr>
                <w:rFonts w:ascii="Times New Roman" w:hAnsi="Times New Roman"/>
                <w:sz w:val="24"/>
                <w:szCs w:val="24"/>
              </w:rPr>
              <w:t>6 months</w:t>
            </w:r>
            <w:r w:rsidRPr="00577A62">
              <w:rPr>
                <w:rFonts w:ascii="Times New Roman" w:hAnsi="Times New Roman"/>
                <w:sz w:val="24"/>
                <w:szCs w:val="24"/>
              </w:rPr>
              <w:t xml:space="preserve">, extendable up to the duration of the project </w:t>
            </w:r>
            <w:r w:rsidR="00E11D3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77A62">
              <w:rPr>
                <w:rFonts w:ascii="Times New Roman" w:hAnsi="Times New Roman"/>
                <w:sz w:val="24"/>
                <w:szCs w:val="24"/>
              </w:rPr>
              <w:t xml:space="preserve">based on </w:t>
            </w:r>
            <w:r w:rsidR="006E20E7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577A62">
              <w:rPr>
                <w:rFonts w:ascii="Times New Roman" w:hAnsi="Times New Roman"/>
                <w:sz w:val="24"/>
                <w:szCs w:val="24"/>
              </w:rPr>
              <w:t>performance and availability of the fund</w:t>
            </w:r>
          </w:p>
        </w:tc>
      </w:tr>
      <w:tr w:rsidR="00974C39" w:rsidRPr="009D53D6" w:rsidTr="00BB7484">
        <w:trPr>
          <w:trHeight w:val="97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09190F" w:rsidRDefault="00974C39" w:rsidP="0009190F">
            <w:pPr>
              <w:pStyle w:val="Default"/>
              <w:spacing w:line="360" w:lineRule="auto"/>
              <w:ind w:left="144"/>
              <w:rPr>
                <w:b/>
              </w:rPr>
            </w:pPr>
            <w:r w:rsidRPr="005A266A">
              <w:rPr>
                <w:b/>
              </w:rPr>
              <w:t>Essential Qualification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09190F" w:rsidRDefault="00BF076E" w:rsidP="00C41E6B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</w:t>
            </w:r>
            <w:r w:rsidR="00577A62">
              <w:rPr>
                <w:rFonts w:ascii="Times New Roman" w:hAnsi="Times New Roman"/>
                <w:sz w:val="24"/>
                <w:szCs w:val="24"/>
              </w:rPr>
              <w:t>.Sc.</w:t>
            </w:r>
            <w:r w:rsidR="00E11D34">
              <w:rPr>
                <w:rFonts w:ascii="Times New Roman" w:hAnsi="Times New Roman"/>
                <w:sz w:val="24"/>
                <w:szCs w:val="24"/>
              </w:rPr>
              <w:t xml:space="preserve"> in Biochemistry/Biotechnology/Zoology/Animal Sciences with two years of research </w:t>
            </w:r>
            <w:proofErr w:type="gramStart"/>
            <w:r w:rsidR="00E11D34">
              <w:rPr>
                <w:rFonts w:ascii="Times New Roman" w:hAnsi="Times New Roman"/>
                <w:sz w:val="24"/>
                <w:szCs w:val="24"/>
              </w:rPr>
              <w:t>experience  and</w:t>
            </w:r>
            <w:proofErr w:type="gramEnd"/>
            <w:r w:rsidR="00E11D34">
              <w:rPr>
                <w:rFonts w:ascii="Times New Roman" w:hAnsi="Times New Roman"/>
                <w:sz w:val="24"/>
                <w:szCs w:val="24"/>
              </w:rPr>
              <w:t xml:space="preserve"> minimum of </w:t>
            </w:r>
            <w:r w:rsidR="00994C21">
              <w:rPr>
                <w:rFonts w:ascii="Times New Roman" w:hAnsi="Times New Roman"/>
                <w:sz w:val="24"/>
                <w:szCs w:val="24"/>
              </w:rPr>
              <w:t>60</w:t>
            </w:r>
            <w:r w:rsidR="00561383">
              <w:rPr>
                <w:rFonts w:ascii="Times New Roman" w:hAnsi="Times New Roman"/>
                <w:sz w:val="24"/>
                <w:szCs w:val="24"/>
              </w:rPr>
              <w:t>% marks for GN/OBC (5</w:t>
            </w:r>
            <w:r w:rsidR="00994C21">
              <w:rPr>
                <w:rFonts w:ascii="Times New Roman" w:hAnsi="Times New Roman"/>
                <w:sz w:val="24"/>
                <w:szCs w:val="24"/>
              </w:rPr>
              <w:t>5</w:t>
            </w:r>
            <w:r w:rsidR="00974C39">
              <w:rPr>
                <w:rFonts w:ascii="Times New Roman" w:hAnsi="Times New Roman"/>
                <w:sz w:val="24"/>
                <w:szCs w:val="24"/>
              </w:rPr>
              <w:t xml:space="preserve">% for SC/ST/PH) </w:t>
            </w:r>
            <w:r w:rsidR="00974C39" w:rsidRPr="009D53D6">
              <w:rPr>
                <w:rFonts w:ascii="Times New Roman" w:hAnsi="Times New Roman"/>
                <w:sz w:val="24"/>
                <w:szCs w:val="24"/>
              </w:rPr>
              <w:t>from UGC recognized University/</w:t>
            </w:r>
            <w:r w:rsidR="00974C3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74C39" w:rsidRPr="009D53D6">
              <w:rPr>
                <w:rFonts w:ascii="Times New Roman" w:hAnsi="Times New Roman"/>
                <w:sz w:val="24"/>
                <w:szCs w:val="24"/>
              </w:rPr>
              <w:t>Institut</w:t>
            </w:r>
            <w:r w:rsidR="0009190F">
              <w:rPr>
                <w:rFonts w:ascii="Times New Roman" w:hAnsi="Times New Roman"/>
                <w:sz w:val="24"/>
                <w:szCs w:val="24"/>
              </w:rPr>
              <w:t>e</w:t>
            </w:r>
            <w:r w:rsidR="006E20E7">
              <w:rPr>
                <w:rFonts w:ascii="Times New Roman" w:hAnsi="Times New Roman"/>
                <w:sz w:val="24"/>
                <w:szCs w:val="24"/>
              </w:rPr>
              <w:t>. Candidates must have CSIR-UGC-NET/ GATE</w:t>
            </w:r>
          </w:p>
          <w:p w:rsidR="002F74F0" w:rsidRDefault="002F74F0" w:rsidP="00C41E6B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r</w:t>
            </w:r>
          </w:p>
          <w:p w:rsidR="006E20E7" w:rsidRDefault="002F74F0" w:rsidP="00C41E6B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MBBS/BDS/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VS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./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.Phar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/M.E./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.Tec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egree holders with minimum of 60% marks or equivalent grades.</w:t>
            </w:r>
            <w:proofErr w:type="gramEnd"/>
            <w:r w:rsidR="006E20E7">
              <w:rPr>
                <w:rFonts w:ascii="Times New Roman" w:hAnsi="Times New Roman"/>
                <w:sz w:val="24"/>
                <w:szCs w:val="24"/>
              </w:rPr>
              <w:t xml:space="preserve"> Candidates must have CSIR-UGC-NET/ GATE.</w:t>
            </w:r>
          </w:p>
          <w:p w:rsidR="002F74F0" w:rsidRPr="009D53D6" w:rsidRDefault="002F74F0" w:rsidP="00E11D3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74C39" w:rsidRPr="009D53D6" w:rsidTr="00BB74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5A266A" w:rsidRDefault="00974C39" w:rsidP="00974C39">
            <w:pPr>
              <w:pStyle w:val="Default"/>
              <w:spacing w:line="360" w:lineRule="auto"/>
              <w:ind w:left="144"/>
              <w:rPr>
                <w:b/>
              </w:rPr>
            </w:pPr>
            <w:r w:rsidRPr="005A266A">
              <w:rPr>
                <w:b/>
              </w:rPr>
              <w:t>Desirable Qualification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C7321D" w:rsidRDefault="00E11D34" w:rsidP="0005669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ference will be given to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candidates who has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a work experience on de</w:t>
            </w:r>
            <w:r w:rsidR="00B80191">
              <w:rPr>
                <w:rFonts w:ascii="Times New Roman" w:hAnsi="Times New Roman"/>
                <w:sz w:val="24"/>
                <w:szCs w:val="24"/>
              </w:rPr>
              <w:t>a</w:t>
            </w:r>
            <w:r w:rsidR="00817854">
              <w:rPr>
                <w:rFonts w:ascii="Times New Roman" w:hAnsi="Times New Roman"/>
                <w:sz w:val="24"/>
                <w:szCs w:val="24"/>
              </w:rPr>
              <w:t>l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ith human samples and cell culture work</w:t>
            </w:r>
            <w:r w:rsidR="006E20E7">
              <w:rPr>
                <w:rFonts w:ascii="Times New Roman" w:hAnsi="Times New Roman"/>
                <w:sz w:val="24"/>
                <w:szCs w:val="24"/>
              </w:rPr>
              <w:t xml:space="preserve">. Candidate may have to travel </w:t>
            </w:r>
            <w:r w:rsidR="006E20E7" w:rsidRPr="006E20E7">
              <w:rPr>
                <w:rFonts w:ascii="Times New Roman" w:hAnsi="Times New Roman"/>
                <w:b/>
                <w:sz w:val="24"/>
                <w:szCs w:val="24"/>
              </w:rPr>
              <w:t>Russia</w:t>
            </w:r>
            <w:r w:rsidR="006E20E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6E20E7" w:rsidRPr="006E20E7">
              <w:rPr>
                <w:rFonts w:ascii="Times New Roman" w:hAnsi="Times New Roman"/>
                <w:sz w:val="24"/>
                <w:szCs w:val="24"/>
              </w:rPr>
              <w:t>for project related work.</w:t>
            </w:r>
          </w:p>
        </w:tc>
      </w:tr>
      <w:tr w:rsidR="00974C39" w:rsidRPr="009D53D6" w:rsidTr="00BB7484">
        <w:trPr>
          <w:trHeight w:val="525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5A266A" w:rsidRDefault="008C125F" w:rsidP="008C125F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ast Date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9D53D6" w:rsidRDefault="008C125F" w:rsidP="0005669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sz w:val="24"/>
                <w:szCs w:val="24"/>
              </w:rPr>
              <w:t>18.07.2019, 5.00 PM</w:t>
            </w:r>
          </w:p>
        </w:tc>
      </w:tr>
      <w:tr w:rsidR="008C125F" w:rsidRPr="009D53D6" w:rsidTr="00BB74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8C125F" w:rsidRPr="005A266A" w:rsidRDefault="008C125F" w:rsidP="00CB007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Walk-in </w:t>
            </w:r>
            <w:r w:rsidRPr="005A266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nterview 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8C125F" w:rsidRPr="009D53D6" w:rsidRDefault="008C125F" w:rsidP="00CB007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.07.2019</w:t>
            </w:r>
            <w:r w:rsidRPr="002E6AC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E6AC4">
              <w:rPr>
                <w:rFonts w:ascii="Times New Roman" w:hAnsi="Times New Roman"/>
                <w:sz w:val="24"/>
                <w:szCs w:val="24"/>
              </w:rPr>
              <w:t>at 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2E6AC4">
              <w:rPr>
                <w:rFonts w:ascii="Times New Roman" w:hAnsi="Times New Roman"/>
                <w:sz w:val="24"/>
                <w:szCs w:val="24"/>
              </w:rPr>
              <w:t>:00 AM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n wards</w:t>
            </w:r>
          </w:p>
        </w:tc>
      </w:tr>
      <w:tr w:rsidR="008C125F" w:rsidRPr="009D53D6" w:rsidTr="00BB7484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8C125F" w:rsidRPr="005A266A" w:rsidRDefault="008C125F" w:rsidP="00CB007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rms and Conditions</w:t>
            </w:r>
          </w:p>
        </w:tc>
        <w:tc>
          <w:tcPr>
            <w:tcW w:w="74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8C125F" w:rsidRPr="00577A62" w:rsidRDefault="008C125F" w:rsidP="00CB0078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  <w:r w:rsidRPr="00577A62">
              <w:rPr>
                <w:rFonts w:ascii="Times New Roman" w:hAnsi="Times New Roman"/>
                <w:sz w:val="24"/>
                <w:szCs w:val="24"/>
              </w:rPr>
              <w:t>Short listed candidates will be intimated by e-mail or phone</w:t>
            </w:r>
          </w:p>
          <w:p w:rsidR="008C125F" w:rsidRPr="00AD6965" w:rsidRDefault="008C125F" w:rsidP="00CB0078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  <w:r w:rsidRPr="00AD6965">
              <w:rPr>
                <w:rFonts w:ascii="Times New Roman" w:hAnsi="Times New Roman"/>
                <w:sz w:val="24"/>
                <w:szCs w:val="24"/>
              </w:rPr>
              <w:t>No TA/DA will be paid for attending the interview</w:t>
            </w:r>
          </w:p>
        </w:tc>
      </w:tr>
    </w:tbl>
    <w:p w:rsidR="00974C39" w:rsidRDefault="00974C39" w:rsidP="006E20E7">
      <w:pPr>
        <w:widowControl w:val="0"/>
        <w:autoSpaceDE w:val="0"/>
        <w:autoSpaceDN w:val="0"/>
        <w:adjustRightInd w:val="0"/>
        <w:spacing w:after="0" w:line="240" w:lineRule="auto"/>
      </w:pPr>
    </w:p>
    <w:sectPr w:rsidR="00974C39" w:rsidSect="00E9320B">
      <w:pgSz w:w="12240" w:h="15840"/>
      <w:pgMar w:top="284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34E0" w:rsidRDefault="003F34E0" w:rsidP="00B52B3D">
      <w:pPr>
        <w:spacing w:after="0" w:line="240" w:lineRule="auto"/>
      </w:pPr>
      <w:r>
        <w:separator/>
      </w:r>
    </w:p>
  </w:endnote>
  <w:endnote w:type="continuationSeparator" w:id="0">
    <w:p w:rsidR="003F34E0" w:rsidRDefault="003F34E0" w:rsidP="00B52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1"/>
    <w:family w:val="auto"/>
    <w:pitch w:val="variable"/>
    <w:sig w:usb0="00008003" w:usb1="00000000" w:usb2="00000000" w:usb3="00000000" w:csb0="00000001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34E0" w:rsidRDefault="003F34E0" w:rsidP="00B52B3D">
      <w:pPr>
        <w:spacing w:after="0" w:line="240" w:lineRule="auto"/>
      </w:pPr>
      <w:r>
        <w:separator/>
      </w:r>
    </w:p>
  </w:footnote>
  <w:footnote w:type="continuationSeparator" w:id="0">
    <w:p w:rsidR="003F34E0" w:rsidRDefault="003F34E0" w:rsidP="00B52B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6902447C"/>
    <w:multiLevelType w:val="hybridMultilevel"/>
    <w:tmpl w:val="FE48D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A1MbMwNDY1sjA2MjNS0lEKTi0uzszPAykwrAUAXIOe+iwAAAA="/>
  </w:docVars>
  <w:rsids>
    <w:rsidRoot w:val="00974C39"/>
    <w:rsid w:val="00034E03"/>
    <w:rsid w:val="00056697"/>
    <w:rsid w:val="00065AC5"/>
    <w:rsid w:val="0009190F"/>
    <w:rsid w:val="000D2DBD"/>
    <w:rsid w:val="000F03D1"/>
    <w:rsid w:val="001234FE"/>
    <w:rsid w:val="00152F7F"/>
    <w:rsid w:val="001C694A"/>
    <w:rsid w:val="00273A3B"/>
    <w:rsid w:val="002856CA"/>
    <w:rsid w:val="002C4549"/>
    <w:rsid w:val="002D5E90"/>
    <w:rsid w:val="002F74F0"/>
    <w:rsid w:val="00342E2B"/>
    <w:rsid w:val="00386B69"/>
    <w:rsid w:val="003F34E0"/>
    <w:rsid w:val="00402A54"/>
    <w:rsid w:val="004165B2"/>
    <w:rsid w:val="004D1237"/>
    <w:rsid w:val="004F477E"/>
    <w:rsid w:val="00561383"/>
    <w:rsid w:val="00577A62"/>
    <w:rsid w:val="005D0BAA"/>
    <w:rsid w:val="00604A31"/>
    <w:rsid w:val="00656D06"/>
    <w:rsid w:val="00680EA0"/>
    <w:rsid w:val="006812CF"/>
    <w:rsid w:val="006D54DD"/>
    <w:rsid w:val="006E20E7"/>
    <w:rsid w:val="006F6047"/>
    <w:rsid w:val="007C3921"/>
    <w:rsid w:val="007F352A"/>
    <w:rsid w:val="00817854"/>
    <w:rsid w:val="008263E3"/>
    <w:rsid w:val="00853D7B"/>
    <w:rsid w:val="008C00CB"/>
    <w:rsid w:val="008C125F"/>
    <w:rsid w:val="008C534D"/>
    <w:rsid w:val="008D486F"/>
    <w:rsid w:val="00912F25"/>
    <w:rsid w:val="00974C39"/>
    <w:rsid w:val="00994C21"/>
    <w:rsid w:val="009C7B41"/>
    <w:rsid w:val="009E70DC"/>
    <w:rsid w:val="00A24AF2"/>
    <w:rsid w:val="00A62E60"/>
    <w:rsid w:val="00AD6965"/>
    <w:rsid w:val="00B06CBA"/>
    <w:rsid w:val="00B52B3D"/>
    <w:rsid w:val="00B61E03"/>
    <w:rsid w:val="00B80191"/>
    <w:rsid w:val="00B97294"/>
    <w:rsid w:val="00BA3C5B"/>
    <w:rsid w:val="00BB7484"/>
    <w:rsid w:val="00BF076E"/>
    <w:rsid w:val="00C41E6B"/>
    <w:rsid w:val="00C9346F"/>
    <w:rsid w:val="00CD6D6A"/>
    <w:rsid w:val="00D3545B"/>
    <w:rsid w:val="00D4406D"/>
    <w:rsid w:val="00DA25BA"/>
    <w:rsid w:val="00E11D34"/>
    <w:rsid w:val="00E24F9C"/>
    <w:rsid w:val="00E71823"/>
    <w:rsid w:val="00E9320B"/>
    <w:rsid w:val="00EC3678"/>
    <w:rsid w:val="00F0530C"/>
    <w:rsid w:val="00F21352"/>
    <w:rsid w:val="00FB3D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4C39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  <w:style w:type="paragraph" w:styleId="Header">
    <w:name w:val="header"/>
    <w:basedOn w:val="Normal"/>
    <w:link w:val="HeaderChar"/>
    <w:uiPriority w:val="99"/>
    <w:semiHidden/>
    <w:unhideWhenUsed/>
    <w:rsid w:val="00B52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2B3D"/>
    <w:rPr>
      <w:rFonts w:ascii="Calibri" w:eastAsia="Calibri" w:hAnsi="Calibri" w:cs="Times New Roman"/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B52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2B3D"/>
    <w:rPr>
      <w:rFonts w:ascii="Calibri" w:eastAsia="Calibri" w:hAnsi="Calibri" w:cs="Times New Roman"/>
      <w:lang w:val="en-I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4C39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12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5DE37F-EF5D-4643-A0ED-6E7B9E642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up</cp:lastModifiedBy>
  <cp:revision>29</cp:revision>
  <cp:lastPrinted>2018-12-06T06:22:00Z</cp:lastPrinted>
  <dcterms:created xsi:type="dcterms:W3CDTF">2019-06-04T07:53:00Z</dcterms:created>
  <dcterms:modified xsi:type="dcterms:W3CDTF">2019-07-15T08:53:00Z</dcterms:modified>
</cp:coreProperties>
</file>